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4F20E8" w14:textId="77777777" w:rsidR="00BF1320" w:rsidRDefault="0097341A" w:rsidP="00BF1320">
      <w:pPr>
        <w:pStyle w:val="Title"/>
        <w:jc w:val="center"/>
      </w:pPr>
      <w:r>
        <w:t>Evaluation</w:t>
      </w:r>
      <w:r w:rsidR="00BF1320">
        <w:t xml:space="preserve"> Template</w:t>
      </w:r>
    </w:p>
    <w:p w14:paraId="672A6659" w14:textId="77777777" w:rsidR="004E3191" w:rsidRDefault="004E3191" w:rsidP="00CD770F">
      <w:pPr>
        <w:jc w:val="center"/>
      </w:pPr>
    </w:p>
    <w:p w14:paraId="3FD4EF8C" w14:textId="77777777" w:rsidR="00BF1320" w:rsidRPr="004E3191" w:rsidRDefault="00CD770F" w:rsidP="00CD770F">
      <w:pPr>
        <w:jc w:val="center"/>
      </w:pPr>
      <w:r w:rsidRPr="004E3191">
        <w:t xml:space="preserve">Please </w:t>
      </w:r>
      <w:r w:rsidRPr="004E3191">
        <w:rPr>
          <w:highlight w:val="yellow"/>
        </w:rPr>
        <w:t>highlight</w:t>
      </w:r>
      <w:r w:rsidRPr="004E3191">
        <w:t xml:space="preserve"> the correct answer in multiple-choice questions.</w:t>
      </w:r>
    </w:p>
    <w:p w14:paraId="0A37501D" w14:textId="77777777" w:rsidR="004E3191" w:rsidRPr="004E3191" w:rsidRDefault="004E3191" w:rsidP="00CD770F">
      <w:pPr>
        <w:jc w:val="center"/>
        <w:rPr>
          <w:u w:val="single"/>
        </w:rPr>
      </w:pPr>
    </w:p>
    <w:p w14:paraId="726D0560" w14:textId="77777777" w:rsidR="00BF1320" w:rsidRDefault="00BF1320" w:rsidP="00BF1320">
      <w:pPr>
        <w:pStyle w:val="ListParagraph"/>
        <w:numPr>
          <w:ilvl w:val="0"/>
          <w:numId w:val="1"/>
        </w:numPr>
        <w:spacing w:line="480" w:lineRule="auto"/>
      </w:pPr>
      <w:r>
        <w:t>Author/editor name(s):</w:t>
      </w:r>
    </w:p>
    <w:p w14:paraId="3728E60B" w14:textId="77777777" w:rsidR="00BF1320" w:rsidRDefault="00BF1320" w:rsidP="00BF1320">
      <w:pPr>
        <w:pStyle w:val="ListParagraph"/>
        <w:numPr>
          <w:ilvl w:val="0"/>
          <w:numId w:val="1"/>
        </w:numPr>
        <w:spacing w:line="480" w:lineRule="auto"/>
      </w:pPr>
      <w:r>
        <w:t>Title:</w:t>
      </w:r>
    </w:p>
    <w:p w14:paraId="1E7CFE09" w14:textId="77777777" w:rsidR="00BF1320" w:rsidRDefault="00BF1320" w:rsidP="00BF1320">
      <w:pPr>
        <w:pStyle w:val="ListParagraph"/>
        <w:numPr>
          <w:ilvl w:val="0"/>
          <w:numId w:val="1"/>
        </w:numPr>
        <w:spacing w:line="480" w:lineRule="auto"/>
      </w:pPr>
      <w:r>
        <w:t>Subtitle:</w:t>
      </w:r>
    </w:p>
    <w:p w14:paraId="1BA476C2" w14:textId="77777777" w:rsidR="00BF1320" w:rsidRDefault="00BF1320" w:rsidP="00BF1320">
      <w:pPr>
        <w:pStyle w:val="ListParagraph"/>
        <w:numPr>
          <w:ilvl w:val="0"/>
          <w:numId w:val="1"/>
        </w:numPr>
        <w:spacing w:line="480" w:lineRule="auto"/>
      </w:pPr>
      <w:r>
        <w:t>ISBN:</w:t>
      </w:r>
    </w:p>
    <w:p w14:paraId="550B9520" w14:textId="74374F9E" w:rsidR="00BF1320" w:rsidRDefault="00BF1320" w:rsidP="27766F30">
      <w:pPr>
        <w:pStyle w:val="ListParagraph"/>
        <w:numPr>
          <w:ilvl w:val="0"/>
          <w:numId w:val="1"/>
        </w:numPr>
        <w:spacing w:after="0" w:line="276" w:lineRule="auto"/>
      </w:pPr>
      <w:r>
        <w:t>Proposed Workflow:</w:t>
      </w:r>
    </w:p>
    <w:p w14:paraId="5DAB6C7B" w14:textId="1E0BEAD6" w:rsidR="00BF1320" w:rsidRDefault="55DBE6AE" w:rsidP="27766F30">
      <w:pPr>
        <w:pStyle w:val="ListParagraph"/>
        <w:numPr>
          <w:ilvl w:val="2"/>
          <w:numId w:val="2"/>
        </w:numPr>
        <w:spacing w:after="0" w:line="276" w:lineRule="auto"/>
      </w:pPr>
      <w:r>
        <w:t xml:space="preserve">E2E Elements </w:t>
      </w:r>
    </w:p>
    <w:p w14:paraId="7CA19EA4" w14:textId="62B8C18A" w:rsidR="27766F30" w:rsidRDefault="27766F30" w:rsidP="27766F30">
      <w:pPr>
        <w:spacing w:after="0" w:line="276" w:lineRule="auto"/>
        <w:ind w:left="360"/>
      </w:pPr>
    </w:p>
    <w:p w14:paraId="401CF810" w14:textId="77777777" w:rsidR="00BF1320" w:rsidRDefault="00BF1320" w:rsidP="00BF1320">
      <w:pPr>
        <w:pStyle w:val="ListParagraph"/>
        <w:numPr>
          <w:ilvl w:val="0"/>
          <w:numId w:val="1"/>
        </w:numPr>
        <w:spacing w:after="0" w:line="276" w:lineRule="auto"/>
      </w:pPr>
      <w:r>
        <w:t>Project Type:</w:t>
      </w:r>
    </w:p>
    <w:p w14:paraId="081F4EBF" w14:textId="77777777" w:rsidR="00BF1320" w:rsidRDefault="00BF1320" w:rsidP="00BF1320">
      <w:pPr>
        <w:pStyle w:val="ListParagraph"/>
        <w:numPr>
          <w:ilvl w:val="2"/>
          <w:numId w:val="3"/>
        </w:numPr>
        <w:spacing w:after="0" w:line="276" w:lineRule="auto"/>
      </w:pPr>
      <w:r>
        <w:t>Word</w:t>
      </w:r>
    </w:p>
    <w:p w14:paraId="06A82BBB" w14:textId="77777777" w:rsidR="00BF1320" w:rsidRDefault="00BF1320" w:rsidP="00BF1320">
      <w:pPr>
        <w:pStyle w:val="ListParagraph"/>
        <w:numPr>
          <w:ilvl w:val="2"/>
          <w:numId w:val="3"/>
        </w:numPr>
        <w:spacing w:after="0" w:line="276" w:lineRule="auto"/>
      </w:pPr>
      <w:r>
        <w:t>LaTeX</w:t>
      </w:r>
    </w:p>
    <w:p w14:paraId="02EB378F" w14:textId="77777777" w:rsidR="00BF1320" w:rsidRDefault="00BF1320" w:rsidP="00BF1320">
      <w:pPr>
        <w:pStyle w:val="ListParagraph"/>
        <w:spacing w:after="0" w:line="276" w:lineRule="auto"/>
        <w:ind w:left="360"/>
      </w:pPr>
    </w:p>
    <w:p w14:paraId="27B498DF" w14:textId="77777777" w:rsidR="00BF1320" w:rsidRDefault="0090460C" w:rsidP="00BF1320">
      <w:pPr>
        <w:pStyle w:val="ListParagraph"/>
        <w:numPr>
          <w:ilvl w:val="0"/>
          <w:numId w:val="1"/>
        </w:numPr>
        <w:spacing w:after="0" w:line="276" w:lineRule="auto"/>
      </w:pPr>
      <w:r>
        <w:t>Job Format:</w:t>
      </w:r>
    </w:p>
    <w:p w14:paraId="33CC4182" w14:textId="77777777" w:rsidR="0090460C" w:rsidRDefault="0090460C" w:rsidP="0090460C">
      <w:pPr>
        <w:pStyle w:val="ListParagraph"/>
        <w:numPr>
          <w:ilvl w:val="2"/>
          <w:numId w:val="4"/>
        </w:numPr>
        <w:spacing w:after="0" w:line="276" w:lineRule="auto"/>
      </w:pPr>
      <w:r w:rsidRPr="0090460C">
        <w:t>Copy-edit on-screen (normalised Word file)</w:t>
      </w:r>
    </w:p>
    <w:p w14:paraId="14980DD1" w14:textId="77777777" w:rsidR="0090460C" w:rsidRDefault="0090460C" w:rsidP="0090460C">
      <w:pPr>
        <w:pStyle w:val="ListParagraph"/>
        <w:numPr>
          <w:ilvl w:val="2"/>
          <w:numId w:val="4"/>
        </w:numPr>
        <w:spacing w:after="0" w:line="276" w:lineRule="auto"/>
      </w:pPr>
      <w:r w:rsidRPr="0090460C">
        <w:t>Copy-edit on-screen (PDF of author’s LaTeX file)</w:t>
      </w:r>
    </w:p>
    <w:p w14:paraId="27639AB5" w14:textId="77777777" w:rsidR="0090460C" w:rsidRDefault="0090460C" w:rsidP="0090460C">
      <w:pPr>
        <w:pStyle w:val="ListParagraph"/>
        <w:numPr>
          <w:ilvl w:val="2"/>
          <w:numId w:val="4"/>
        </w:numPr>
        <w:spacing w:after="0" w:line="276" w:lineRule="auto"/>
      </w:pPr>
      <w:r w:rsidRPr="0090460C">
        <w:t>Copy-edit on-screen (author’s Word file)</w:t>
      </w:r>
    </w:p>
    <w:p w14:paraId="5ADFFB37" w14:textId="77777777" w:rsidR="0090460C" w:rsidRDefault="0090460C" w:rsidP="0090460C">
      <w:pPr>
        <w:pStyle w:val="ListParagraph"/>
        <w:numPr>
          <w:ilvl w:val="2"/>
          <w:numId w:val="4"/>
        </w:numPr>
        <w:spacing w:after="0" w:line="276" w:lineRule="auto"/>
      </w:pPr>
      <w:r w:rsidRPr="0090460C">
        <w:t>Copy-edit on-screen (author’s LaTeX file)</w:t>
      </w:r>
    </w:p>
    <w:p w14:paraId="7E876B6B" w14:textId="77777777" w:rsidR="0090460C" w:rsidRDefault="0090460C" w:rsidP="0090460C">
      <w:pPr>
        <w:pStyle w:val="ListParagraph"/>
        <w:numPr>
          <w:ilvl w:val="2"/>
          <w:numId w:val="4"/>
        </w:numPr>
        <w:spacing w:after="0" w:line="276" w:lineRule="auto"/>
      </w:pPr>
      <w:r w:rsidRPr="0090460C">
        <w:t>Copy-edit hard copy (author’s Word file)</w:t>
      </w:r>
    </w:p>
    <w:p w14:paraId="47D3868A" w14:textId="77777777" w:rsidR="0090460C" w:rsidRDefault="0090460C" w:rsidP="0090460C">
      <w:pPr>
        <w:pStyle w:val="ListParagraph"/>
        <w:numPr>
          <w:ilvl w:val="2"/>
          <w:numId w:val="4"/>
        </w:numPr>
        <w:spacing w:after="0" w:line="276" w:lineRule="auto"/>
      </w:pPr>
      <w:r w:rsidRPr="0090460C">
        <w:t>Copy-edit hard-copy (PDF of author’s LaTeX file)</w:t>
      </w:r>
    </w:p>
    <w:p w14:paraId="0770D5C1" w14:textId="77777777" w:rsidR="003829D5" w:rsidRDefault="0090460C" w:rsidP="0090460C">
      <w:pPr>
        <w:pStyle w:val="ListParagraph"/>
        <w:numPr>
          <w:ilvl w:val="2"/>
          <w:numId w:val="4"/>
        </w:numPr>
        <w:spacing w:after="0" w:line="276" w:lineRule="auto"/>
      </w:pPr>
      <w:r w:rsidRPr="0090460C">
        <w:t>See notes</w:t>
      </w:r>
    </w:p>
    <w:p w14:paraId="6A05A809" w14:textId="77777777" w:rsidR="003829D5" w:rsidRDefault="003829D5" w:rsidP="003829D5"/>
    <w:p w14:paraId="0DEF10A4" w14:textId="77777777" w:rsidR="0090460C" w:rsidRDefault="00FD4BE7" w:rsidP="003829D5">
      <w:pPr>
        <w:pStyle w:val="ListParagraph"/>
        <w:numPr>
          <w:ilvl w:val="0"/>
          <w:numId w:val="1"/>
        </w:numPr>
      </w:pPr>
      <w:r>
        <w:t>Author Type:</w:t>
      </w:r>
    </w:p>
    <w:p w14:paraId="1AA5BFD1" w14:textId="77777777" w:rsidR="00FD4BE7" w:rsidRDefault="0027468A" w:rsidP="00FD4BE7">
      <w:pPr>
        <w:pStyle w:val="ListParagraph"/>
        <w:numPr>
          <w:ilvl w:val="2"/>
          <w:numId w:val="5"/>
        </w:numPr>
      </w:pPr>
      <w:r>
        <w:t xml:space="preserve">Single author </w:t>
      </w:r>
    </w:p>
    <w:p w14:paraId="69E32D0E" w14:textId="77777777" w:rsidR="0027468A" w:rsidRDefault="0027468A" w:rsidP="00FD4BE7">
      <w:pPr>
        <w:pStyle w:val="ListParagraph"/>
        <w:numPr>
          <w:ilvl w:val="2"/>
          <w:numId w:val="5"/>
        </w:numPr>
      </w:pPr>
      <w:r>
        <w:t>Joint authors</w:t>
      </w:r>
    </w:p>
    <w:p w14:paraId="5B832009" w14:textId="77777777" w:rsidR="0027468A" w:rsidRDefault="0027468A" w:rsidP="00FD4BE7">
      <w:pPr>
        <w:pStyle w:val="ListParagraph"/>
        <w:numPr>
          <w:ilvl w:val="2"/>
          <w:numId w:val="5"/>
        </w:numPr>
      </w:pPr>
      <w:r>
        <w:t>Contributory</w:t>
      </w:r>
    </w:p>
    <w:p w14:paraId="0EDC4F4F" w14:textId="19E1FD5C" w:rsidR="0027468A" w:rsidRDefault="0027468A" w:rsidP="27766F30">
      <w:pPr>
        <w:pStyle w:val="ListParagraph"/>
        <w:numPr>
          <w:ilvl w:val="2"/>
          <w:numId w:val="5"/>
        </w:numPr>
        <w:rPr>
          <w:rFonts w:eastAsiaTheme="minorEastAsia"/>
        </w:rPr>
      </w:pPr>
      <w:r>
        <w:t>See notes</w:t>
      </w:r>
    </w:p>
    <w:p w14:paraId="5A39BBE3" w14:textId="77777777" w:rsidR="0027468A" w:rsidRDefault="0027468A" w:rsidP="0027468A">
      <w:pPr>
        <w:pStyle w:val="ListParagraph"/>
        <w:ind w:left="1080"/>
      </w:pPr>
    </w:p>
    <w:p w14:paraId="1F3A2821" w14:textId="77777777" w:rsidR="0027468A" w:rsidRDefault="0027468A" w:rsidP="0027468A">
      <w:pPr>
        <w:pStyle w:val="ListParagraph"/>
        <w:numPr>
          <w:ilvl w:val="0"/>
          <w:numId w:val="1"/>
        </w:numPr>
      </w:pPr>
      <w:r>
        <w:t>If you selected ‘contributory’ in question 8 please indicate which action should be taken with regard to consistency in style and presentation.</w:t>
      </w:r>
    </w:p>
    <w:p w14:paraId="587E39E6" w14:textId="77777777" w:rsidR="0027468A" w:rsidRDefault="0027468A" w:rsidP="0027468A">
      <w:pPr>
        <w:pStyle w:val="ListParagraph"/>
        <w:numPr>
          <w:ilvl w:val="2"/>
          <w:numId w:val="6"/>
        </w:numPr>
      </w:pPr>
      <w:r w:rsidRPr="0027468A">
        <w:t>Style already consistent throughout; volume editor(s) handling queries</w:t>
      </w:r>
    </w:p>
    <w:p w14:paraId="5C10407E" w14:textId="77777777" w:rsidR="0027468A" w:rsidRDefault="00E959F8" w:rsidP="00E959F8">
      <w:pPr>
        <w:pStyle w:val="ListParagraph"/>
        <w:numPr>
          <w:ilvl w:val="2"/>
          <w:numId w:val="6"/>
        </w:numPr>
      </w:pPr>
      <w:r w:rsidRPr="00E959F8">
        <w:t>Style already consistent throughout; contributors handling queries</w:t>
      </w:r>
    </w:p>
    <w:p w14:paraId="749DF4CD" w14:textId="77777777" w:rsidR="00E959F8" w:rsidRDefault="00E959F8" w:rsidP="00E959F8">
      <w:pPr>
        <w:pStyle w:val="ListParagraph"/>
        <w:numPr>
          <w:ilvl w:val="2"/>
          <w:numId w:val="6"/>
        </w:numPr>
      </w:pPr>
      <w:r w:rsidRPr="00E959F8">
        <w:t>Style inconsistent between chapters and to be made consistent; volume editor(s) handling queries</w:t>
      </w:r>
    </w:p>
    <w:p w14:paraId="2D626DB8" w14:textId="77777777" w:rsidR="00E959F8" w:rsidRDefault="00E959F8" w:rsidP="00E959F8">
      <w:pPr>
        <w:pStyle w:val="ListParagraph"/>
        <w:numPr>
          <w:ilvl w:val="2"/>
          <w:numId w:val="6"/>
        </w:numPr>
      </w:pPr>
      <w:r w:rsidRPr="00E959F8">
        <w:t>Style inconsistent between chapters and to be made consistent; contributors handling queries</w:t>
      </w:r>
    </w:p>
    <w:p w14:paraId="314BC201" w14:textId="77777777" w:rsidR="00E959F8" w:rsidRDefault="00E959F8" w:rsidP="00E959F8">
      <w:pPr>
        <w:pStyle w:val="ListParagraph"/>
        <w:numPr>
          <w:ilvl w:val="2"/>
          <w:numId w:val="6"/>
        </w:numPr>
      </w:pPr>
      <w:r w:rsidRPr="00E959F8">
        <w:t>Style inconsistent between chapters and to be left inconsistent; volume editor(s) handling queries</w:t>
      </w:r>
    </w:p>
    <w:p w14:paraId="0E17F6EE" w14:textId="77777777" w:rsidR="00E959F8" w:rsidRDefault="00E959F8" w:rsidP="00E959F8">
      <w:pPr>
        <w:pStyle w:val="ListParagraph"/>
        <w:numPr>
          <w:ilvl w:val="2"/>
          <w:numId w:val="6"/>
        </w:numPr>
      </w:pPr>
      <w:r w:rsidRPr="00E959F8">
        <w:lastRenderedPageBreak/>
        <w:t>Style inconsistent between chapters and to be left inconsistent; contributors handling queries</w:t>
      </w:r>
    </w:p>
    <w:p w14:paraId="349AED94" w14:textId="77777777" w:rsidR="00E959F8" w:rsidRDefault="00E959F8" w:rsidP="00E959F8">
      <w:pPr>
        <w:pStyle w:val="ListParagraph"/>
        <w:numPr>
          <w:ilvl w:val="2"/>
          <w:numId w:val="6"/>
        </w:numPr>
      </w:pPr>
      <w:r w:rsidRPr="00E959F8">
        <w:t>See notes</w:t>
      </w:r>
    </w:p>
    <w:p w14:paraId="41C8F396" w14:textId="77777777" w:rsidR="00E959F8" w:rsidRDefault="00E959F8" w:rsidP="00E959F8">
      <w:pPr>
        <w:pStyle w:val="ListParagraph"/>
        <w:ind w:left="1080"/>
      </w:pPr>
    </w:p>
    <w:p w14:paraId="51D06568" w14:textId="77777777" w:rsidR="00E959F8" w:rsidRDefault="00E959F8" w:rsidP="00E959F8">
      <w:pPr>
        <w:pStyle w:val="ListParagraph"/>
        <w:numPr>
          <w:ilvl w:val="0"/>
          <w:numId w:val="1"/>
        </w:numPr>
      </w:pPr>
      <w:r>
        <w:t>Copy-editing Level:</w:t>
      </w:r>
    </w:p>
    <w:p w14:paraId="35802854" w14:textId="77777777" w:rsidR="0094491E" w:rsidRDefault="0094491E" w:rsidP="0094491E">
      <w:pPr>
        <w:pStyle w:val="ListParagraph"/>
        <w:numPr>
          <w:ilvl w:val="2"/>
          <w:numId w:val="7"/>
        </w:numPr>
      </w:pPr>
      <w:r>
        <w:t>L</w:t>
      </w:r>
      <w:r w:rsidR="003A628A">
        <w:t>evel 1</w:t>
      </w:r>
    </w:p>
    <w:p w14:paraId="09BBD369" w14:textId="77777777" w:rsidR="0094491E" w:rsidRDefault="0094491E" w:rsidP="0094491E">
      <w:pPr>
        <w:pStyle w:val="ListParagraph"/>
        <w:numPr>
          <w:ilvl w:val="2"/>
          <w:numId w:val="7"/>
        </w:numPr>
      </w:pPr>
      <w:r>
        <w:t xml:space="preserve">Level </w:t>
      </w:r>
      <w:r w:rsidR="003A628A">
        <w:t>2</w:t>
      </w:r>
    </w:p>
    <w:p w14:paraId="2CB75625" w14:textId="77777777" w:rsidR="0094491E" w:rsidRDefault="0094491E" w:rsidP="0094491E">
      <w:pPr>
        <w:pStyle w:val="ListParagraph"/>
        <w:numPr>
          <w:ilvl w:val="2"/>
          <w:numId w:val="7"/>
        </w:numPr>
      </w:pPr>
      <w:r>
        <w:t>See notes</w:t>
      </w:r>
    </w:p>
    <w:p w14:paraId="72A3D3EC" w14:textId="77777777" w:rsidR="0094491E" w:rsidRDefault="0094491E" w:rsidP="0094491E"/>
    <w:p w14:paraId="1D652BF1" w14:textId="77777777" w:rsidR="008C7356" w:rsidRDefault="008C7356" w:rsidP="0094491E">
      <w:pPr>
        <w:pStyle w:val="ListParagraph"/>
        <w:numPr>
          <w:ilvl w:val="0"/>
          <w:numId w:val="1"/>
        </w:numPr>
      </w:pPr>
      <w:r>
        <w:t>Style – Text:</w:t>
      </w:r>
    </w:p>
    <w:p w14:paraId="63DBCFA2" w14:textId="77777777" w:rsidR="0094491E" w:rsidRDefault="008C7356" w:rsidP="008C7356">
      <w:pPr>
        <w:pStyle w:val="ListParagraph"/>
        <w:numPr>
          <w:ilvl w:val="3"/>
          <w:numId w:val="8"/>
        </w:numPr>
      </w:pPr>
      <w:r>
        <w:t>UK –</w:t>
      </w:r>
      <w:proofErr w:type="spellStart"/>
      <w:r>
        <w:t>ise</w:t>
      </w:r>
      <w:proofErr w:type="spellEnd"/>
    </w:p>
    <w:p w14:paraId="60CF6179" w14:textId="77777777" w:rsidR="008C7356" w:rsidRDefault="008C7356" w:rsidP="008C7356">
      <w:pPr>
        <w:pStyle w:val="ListParagraph"/>
        <w:numPr>
          <w:ilvl w:val="3"/>
          <w:numId w:val="8"/>
        </w:numPr>
      </w:pPr>
      <w:r>
        <w:t>UK –</w:t>
      </w:r>
      <w:proofErr w:type="spellStart"/>
      <w:r>
        <w:t>ize</w:t>
      </w:r>
      <w:proofErr w:type="spellEnd"/>
    </w:p>
    <w:p w14:paraId="51882CB4" w14:textId="77777777" w:rsidR="008C7356" w:rsidRDefault="008C7356" w:rsidP="008C7356">
      <w:pPr>
        <w:pStyle w:val="ListParagraph"/>
        <w:numPr>
          <w:ilvl w:val="3"/>
          <w:numId w:val="8"/>
        </w:numPr>
      </w:pPr>
      <w:r>
        <w:t>US</w:t>
      </w:r>
    </w:p>
    <w:p w14:paraId="37EA5C90" w14:textId="77777777" w:rsidR="008C7356" w:rsidRDefault="008C7356" w:rsidP="008C7356">
      <w:pPr>
        <w:pStyle w:val="ListParagraph"/>
        <w:numPr>
          <w:ilvl w:val="3"/>
          <w:numId w:val="8"/>
        </w:numPr>
      </w:pPr>
      <w:r>
        <w:t>Mixture of UK/US (consistent within chapters)</w:t>
      </w:r>
    </w:p>
    <w:p w14:paraId="6B815B9D" w14:textId="77777777" w:rsidR="008C7356" w:rsidRDefault="008C7356" w:rsidP="008C7356">
      <w:pPr>
        <w:pStyle w:val="ListParagraph"/>
        <w:numPr>
          <w:ilvl w:val="3"/>
          <w:numId w:val="8"/>
        </w:numPr>
      </w:pPr>
      <w:r>
        <w:t>See notes</w:t>
      </w:r>
    </w:p>
    <w:p w14:paraId="0D0B940D" w14:textId="77777777" w:rsidR="008C7356" w:rsidRDefault="008C7356" w:rsidP="008C7356"/>
    <w:p w14:paraId="5596D99D" w14:textId="7D06C959" w:rsidR="00B40C05" w:rsidRPr="00D377F3" w:rsidRDefault="00E11534" w:rsidP="00D377F3">
      <w:pPr>
        <w:pStyle w:val="ListParagraph"/>
        <w:numPr>
          <w:ilvl w:val="0"/>
          <w:numId w:val="1"/>
        </w:numPr>
      </w:pPr>
      <w:r>
        <w:t>Running Heads:</w:t>
      </w:r>
    </w:p>
    <w:p w14:paraId="0E27B00A" w14:textId="198F53CB" w:rsidR="00B40C05" w:rsidRDefault="003A3879" w:rsidP="27766F30">
      <w:pPr>
        <w:pStyle w:val="ListParagraph"/>
        <w:numPr>
          <w:ilvl w:val="2"/>
          <w:numId w:val="9"/>
        </w:numPr>
      </w:pPr>
      <w:r>
        <w:t>See Series information form</w:t>
      </w:r>
    </w:p>
    <w:p w14:paraId="48C9DA01" w14:textId="6DC1315F" w:rsidR="000702E5" w:rsidRPr="00D377F3" w:rsidRDefault="000702E5" w:rsidP="00D377F3">
      <w:pPr>
        <w:pStyle w:val="ListParagraph"/>
        <w:numPr>
          <w:ilvl w:val="0"/>
          <w:numId w:val="1"/>
        </w:numPr>
      </w:pPr>
      <w:r>
        <w:t>Notes:</w:t>
      </w:r>
    </w:p>
    <w:p w14:paraId="60061E4C" w14:textId="795335F3" w:rsidR="000702E5" w:rsidRDefault="1164637B" w:rsidP="27766F30">
      <w:pPr>
        <w:pStyle w:val="ListParagraph"/>
        <w:numPr>
          <w:ilvl w:val="2"/>
          <w:numId w:val="10"/>
        </w:numPr>
      </w:pPr>
      <w:r>
        <w:t>S</w:t>
      </w:r>
      <w:bookmarkStart w:id="0" w:name="_GoBack"/>
      <w:bookmarkEnd w:id="0"/>
      <w:r>
        <w:t>ee Series information form</w:t>
      </w:r>
    </w:p>
    <w:p w14:paraId="459C7026" w14:textId="77777777" w:rsidR="000702E5" w:rsidRDefault="00000E25" w:rsidP="000702E5">
      <w:pPr>
        <w:pStyle w:val="ListParagraph"/>
        <w:numPr>
          <w:ilvl w:val="0"/>
          <w:numId w:val="1"/>
        </w:numPr>
      </w:pPr>
      <w:r>
        <w:t xml:space="preserve">References </w:t>
      </w:r>
    </w:p>
    <w:p w14:paraId="5A538115" w14:textId="77777777" w:rsidR="00000E25" w:rsidRDefault="00000E25" w:rsidP="00000E25">
      <w:pPr>
        <w:pStyle w:val="ListParagraph"/>
        <w:numPr>
          <w:ilvl w:val="2"/>
          <w:numId w:val="11"/>
        </w:numPr>
      </w:pPr>
      <w:r w:rsidRPr="00000E25">
        <w:t>Author–date system (end-of-chapter refs)</w:t>
      </w:r>
    </w:p>
    <w:p w14:paraId="21BF2BAF" w14:textId="77777777" w:rsidR="00000E25" w:rsidRDefault="00200FF2" w:rsidP="00200FF2">
      <w:pPr>
        <w:pStyle w:val="ListParagraph"/>
        <w:numPr>
          <w:ilvl w:val="2"/>
          <w:numId w:val="11"/>
        </w:numPr>
      </w:pPr>
      <w:r w:rsidRPr="00200FF2">
        <w:t>Author–date system (end-of-book refs)</w:t>
      </w:r>
    </w:p>
    <w:p w14:paraId="0F687298" w14:textId="77777777" w:rsidR="00200FF2" w:rsidRDefault="00200FF2" w:rsidP="00200FF2">
      <w:pPr>
        <w:pStyle w:val="ListParagraph"/>
        <w:numPr>
          <w:ilvl w:val="2"/>
          <w:numId w:val="11"/>
        </w:numPr>
      </w:pPr>
      <w:r w:rsidRPr="00200FF2">
        <w:t>Numbered system (end-of-chapter refs)</w:t>
      </w:r>
    </w:p>
    <w:p w14:paraId="3980DDF8" w14:textId="77777777" w:rsidR="00200FF2" w:rsidRDefault="00200FF2" w:rsidP="00200FF2">
      <w:pPr>
        <w:pStyle w:val="ListParagraph"/>
        <w:numPr>
          <w:ilvl w:val="2"/>
          <w:numId w:val="11"/>
        </w:numPr>
      </w:pPr>
      <w:r w:rsidRPr="00200FF2">
        <w:t>Numbered system (end-of-book refs)</w:t>
      </w:r>
    </w:p>
    <w:p w14:paraId="69122581" w14:textId="77777777" w:rsidR="00200FF2" w:rsidRDefault="00200FF2" w:rsidP="00200FF2">
      <w:pPr>
        <w:pStyle w:val="ListParagraph"/>
        <w:numPr>
          <w:ilvl w:val="2"/>
          <w:numId w:val="11"/>
        </w:numPr>
      </w:pPr>
      <w:r w:rsidRPr="00200FF2">
        <w:t>Short-title system (with bibliography)</w:t>
      </w:r>
    </w:p>
    <w:p w14:paraId="0855B7AA" w14:textId="77777777" w:rsidR="00200FF2" w:rsidRDefault="00200FF2" w:rsidP="00200FF2">
      <w:pPr>
        <w:pStyle w:val="ListParagraph"/>
        <w:numPr>
          <w:ilvl w:val="2"/>
          <w:numId w:val="11"/>
        </w:numPr>
      </w:pPr>
      <w:r w:rsidRPr="00200FF2">
        <w:t>Short-title system (no bibliography)</w:t>
      </w:r>
    </w:p>
    <w:p w14:paraId="388D4AB4" w14:textId="77777777" w:rsidR="00200FF2" w:rsidRDefault="00200FF2" w:rsidP="00200FF2">
      <w:pPr>
        <w:pStyle w:val="ListParagraph"/>
        <w:numPr>
          <w:ilvl w:val="2"/>
          <w:numId w:val="11"/>
        </w:numPr>
      </w:pPr>
      <w:r>
        <w:t>See notes</w:t>
      </w:r>
    </w:p>
    <w:p w14:paraId="3161A9A1" w14:textId="77777777" w:rsidR="00200FF2" w:rsidRDefault="00200FF2" w:rsidP="00200FF2">
      <w:pPr>
        <w:pStyle w:val="ListParagraph"/>
        <w:numPr>
          <w:ilvl w:val="2"/>
          <w:numId w:val="11"/>
        </w:numPr>
      </w:pPr>
      <w:r>
        <w:t>None</w:t>
      </w:r>
    </w:p>
    <w:p w14:paraId="44EAFD9C" w14:textId="77777777" w:rsidR="00200FF2" w:rsidRDefault="00200FF2" w:rsidP="00200FF2"/>
    <w:p w14:paraId="55060A52" w14:textId="77777777" w:rsidR="00200FF2" w:rsidRDefault="003107FD" w:rsidP="00200FF2">
      <w:pPr>
        <w:pStyle w:val="ListParagraph"/>
        <w:numPr>
          <w:ilvl w:val="0"/>
          <w:numId w:val="1"/>
        </w:numPr>
      </w:pPr>
      <w:r>
        <w:t>Indexer</w:t>
      </w:r>
    </w:p>
    <w:p w14:paraId="11BE731D" w14:textId="51448ED6" w:rsidR="00EE5D66" w:rsidRDefault="00EE5D66" w:rsidP="27766F30">
      <w:pPr>
        <w:pStyle w:val="ListParagraph"/>
        <w:numPr>
          <w:ilvl w:val="2"/>
          <w:numId w:val="12"/>
        </w:numPr>
        <w:rPr>
          <w:rFonts w:eastAsiaTheme="minorEastAsia"/>
        </w:rPr>
      </w:pPr>
      <w:r>
        <w:t>No</w:t>
      </w:r>
      <w:r w:rsidR="41E101FE">
        <w:t xml:space="preserve"> index on Elements</w:t>
      </w:r>
    </w:p>
    <w:p w14:paraId="4B94D5A5" w14:textId="77777777" w:rsidR="00EE5D66" w:rsidRDefault="00EE5D66" w:rsidP="00EE5D66"/>
    <w:p w14:paraId="4FABDE3A" w14:textId="77777777" w:rsidR="00EE5D66" w:rsidRDefault="00EE5D66" w:rsidP="00EE5D66">
      <w:pPr>
        <w:pStyle w:val="ListParagraph"/>
        <w:numPr>
          <w:ilvl w:val="0"/>
          <w:numId w:val="1"/>
        </w:numPr>
      </w:pPr>
      <w:r>
        <w:t>Copy-editor:</w:t>
      </w:r>
    </w:p>
    <w:p w14:paraId="050D23DE" w14:textId="685486D2" w:rsidR="00EE5D66" w:rsidRDefault="00EE5D66" w:rsidP="27766F30">
      <w:pPr>
        <w:pStyle w:val="ListParagraph"/>
        <w:numPr>
          <w:ilvl w:val="2"/>
          <w:numId w:val="13"/>
        </w:numPr>
        <w:rPr>
          <w:rFonts w:eastAsiaTheme="minorEastAsia"/>
        </w:rPr>
      </w:pPr>
      <w:r>
        <w:t>OPM UK/US</w:t>
      </w:r>
    </w:p>
    <w:p w14:paraId="280BA2F8" w14:textId="77777777" w:rsidR="00EE5D66" w:rsidRDefault="009A00D8" w:rsidP="00EE5D66">
      <w:pPr>
        <w:pStyle w:val="ListParagraph"/>
        <w:numPr>
          <w:ilvl w:val="2"/>
          <w:numId w:val="13"/>
        </w:numPr>
      </w:pPr>
      <w:r>
        <w:t xml:space="preserve">OPM </w:t>
      </w:r>
      <w:r w:rsidR="00EE5D66">
        <w:t>Indian</w:t>
      </w:r>
    </w:p>
    <w:p w14:paraId="3DEEC669" w14:textId="14CB75BF" w:rsidR="00EE5D66" w:rsidRDefault="00EE5D66" w:rsidP="27766F30">
      <w:pPr>
        <w:ind w:left="360"/>
      </w:pPr>
    </w:p>
    <w:p w14:paraId="27142DB3" w14:textId="77777777" w:rsidR="00EE5D66" w:rsidRDefault="00D15264" w:rsidP="00EE5D66">
      <w:pPr>
        <w:pStyle w:val="ListParagraph"/>
        <w:numPr>
          <w:ilvl w:val="0"/>
          <w:numId w:val="1"/>
        </w:numPr>
      </w:pPr>
      <w:r>
        <w:t>Recommended copy-editors (please note here if the copy-editor needs to be a specialist on the topic or have particular language skills).</w:t>
      </w:r>
    </w:p>
    <w:p w14:paraId="3656B9AB" w14:textId="77777777" w:rsidR="00D15264" w:rsidRDefault="00D15264" w:rsidP="00D15264">
      <w:pPr>
        <w:pStyle w:val="ListParagraph"/>
      </w:pPr>
    </w:p>
    <w:p w14:paraId="45FB0818" w14:textId="77777777" w:rsidR="00D15264" w:rsidRDefault="00D15264" w:rsidP="00D15264">
      <w:pPr>
        <w:pStyle w:val="ListParagraph"/>
      </w:pPr>
    </w:p>
    <w:p w14:paraId="38DC4CCA" w14:textId="77777777" w:rsidR="00D15264" w:rsidRDefault="009A00D8" w:rsidP="00D15264">
      <w:pPr>
        <w:pStyle w:val="ListParagraph"/>
        <w:numPr>
          <w:ilvl w:val="0"/>
          <w:numId w:val="1"/>
        </w:numPr>
      </w:pPr>
      <w:proofErr w:type="spellStart"/>
      <w:r>
        <w:t>Proofreader</w:t>
      </w:r>
      <w:proofErr w:type="spellEnd"/>
      <w:r>
        <w:t>:</w:t>
      </w:r>
    </w:p>
    <w:p w14:paraId="7ECEE18E" w14:textId="7205F41A" w:rsidR="7940B91F" w:rsidRDefault="7940B91F" w:rsidP="391967CD">
      <w:pPr>
        <w:pStyle w:val="ListParagraph"/>
        <w:numPr>
          <w:ilvl w:val="2"/>
          <w:numId w:val="14"/>
        </w:numPr>
        <w:spacing w:after="0"/>
      </w:pPr>
      <w:r>
        <w:lastRenderedPageBreak/>
        <w:t>No proofread for Elements</w:t>
      </w:r>
    </w:p>
    <w:p w14:paraId="049F31CB" w14:textId="77777777" w:rsidR="009A00D8" w:rsidRDefault="009A00D8" w:rsidP="009A00D8">
      <w:pPr>
        <w:pStyle w:val="ListParagraph"/>
        <w:ind w:left="1080"/>
      </w:pPr>
    </w:p>
    <w:p w14:paraId="37DC3B32" w14:textId="77777777" w:rsidR="009A00D8" w:rsidRDefault="005A24C4" w:rsidP="009A00D8">
      <w:pPr>
        <w:pStyle w:val="ListParagraph"/>
        <w:numPr>
          <w:ilvl w:val="0"/>
          <w:numId w:val="1"/>
        </w:numPr>
      </w:pPr>
      <w:r>
        <w:t xml:space="preserve">Foreign Languages / Special Characters: </w:t>
      </w:r>
    </w:p>
    <w:p w14:paraId="53128261" w14:textId="77777777" w:rsidR="00CD770F" w:rsidRDefault="00CD770F" w:rsidP="00CD770F">
      <w:pPr>
        <w:pStyle w:val="ListParagraph"/>
      </w:pPr>
    </w:p>
    <w:p w14:paraId="447F269A" w14:textId="3F299FE5" w:rsidR="00CD770F" w:rsidRDefault="00CD770F" w:rsidP="00CD770F">
      <w:pPr>
        <w:pStyle w:val="ListParagraph"/>
        <w:numPr>
          <w:ilvl w:val="0"/>
          <w:numId w:val="1"/>
        </w:numPr>
      </w:pPr>
      <w:r>
        <w:t>Queries to the CM</w:t>
      </w:r>
      <w:r w:rsidR="59851717">
        <w:t>/ E2E PM</w:t>
      </w:r>
    </w:p>
    <w:p w14:paraId="62486C05" w14:textId="2F7B07C6" w:rsidR="00CD770F" w:rsidRDefault="00CD770F" w:rsidP="00CD770F">
      <w:pPr>
        <w:pStyle w:val="ListParagraph"/>
      </w:pPr>
    </w:p>
    <w:p w14:paraId="3112288E" w14:textId="1CA4C3A7" w:rsidR="00CD770F" w:rsidRDefault="00CD770F" w:rsidP="00CD770F">
      <w:pPr>
        <w:pStyle w:val="ListParagraph"/>
        <w:numPr>
          <w:ilvl w:val="0"/>
          <w:numId w:val="1"/>
        </w:numPr>
      </w:pPr>
      <w:r>
        <w:t>Notes for the CM</w:t>
      </w:r>
      <w:r w:rsidR="7102307E">
        <w:t xml:space="preserve"> / E2E PM</w:t>
      </w:r>
    </w:p>
    <w:p w14:paraId="4101652C" w14:textId="77777777" w:rsidR="00CD770F" w:rsidRDefault="00CD770F" w:rsidP="00CD770F">
      <w:pPr>
        <w:pStyle w:val="ListParagraph"/>
      </w:pPr>
    </w:p>
    <w:p w14:paraId="01892AE2" w14:textId="77777777" w:rsidR="00CD770F" w:rsidRDefault="00CD770F" w:rsidP="00CD770F">
      <w:pPr>
        <w:pStyle w:val="ListParagraph"/>
        <w:numPr>
          <w:ilvl w:val="0"/>
          <w:numId w:val="1"/>
        </w:numPr>
      </w:pPr>
      <w:r>
        <w:t>Notes for the Copy-editor:</w:t>
      </w:r>
    </w:p>
    <w:p w14:paraId="4B99056E" w14:textId="5B7B5ABD" w:rsidR="00CD770F" w:rsidRDefault="00BB3A5E" w:rsidP="00BB3A5E">
      <w:pPr>
        <w:pStyle w:val="ListParagraph"/>
        <w:numPr>
          <w:ilvl w:val="0"/>
          <w:numId w:val="15"/>
        </w:numPr>
      </w:pPr>
      <w:r>
        <w:t>Typescript-specific notes</w:t>
      </w:r>
    </w:p>
    <w:p w14:paraId="2761515E" w14:textId="77777777" w:rsidR="00BB3A5E" w:rsidRDefault="00BB3A5E" w:rsidP="00BB3A5E"/>
    <w:p w14:paraId="2C9A41E7" w14:textId="77777777" w:rsidR="00BB3A5E" w:rsidRDefault="00BB3A5E" w:rsidP="00BB3A5E"/>
    <w:p w14:paraId="34DEFA62" w14:textId="77777777" w:rsidR="00BB3A5E" w:rsidRDefault="00BB3A5E" w:rsidP="00BB3A5E"/>
    <w:p w14:paraId="693855AB" w14:textId="77777777" w:rsidR="00BB3A5E" w:rsidRDefault="00BB3A5E" w:rsidP="00BB3A5E"/>
    <w:p w14:paraId="313B79AF" w14:textId="5A948B1B" w:rsidR="00BB3A5E" w:rsidRDefault="00BB3A5E" w:rsidP="00BB3A5E">
      <w:pPr>
        <w:pStyle w:val="ListParagraph"/>
        <w:numPr>
          <w:ilvl w:val="0"/>
          <w:numId w:val="15"/>
        </w:numPr>
      </w:pPr>
      <w:r>
        <w:t>General notes</w:t>
      </w:r>
    </w:p>
    <w:p w14:paraId="5BEAD259" w14:textId="77777777" w:rsidR="00BB3A5E" w:rsidRDefault="00BB3A5E" w:rsidP="00BB3A5E"/>
    <w:p w14:paraId="35512D3B" w14:textId="77777777" w:rsidR="00BB3A5E" w:rsidRDefault="00BB3A5E" w:rsidP="00BB3A5E"/>
    <w:p w14:paraId="0641100C" w14:textId="77777777" w:rsidR="00BB3A5E" w:rsidRDefault="00BB3A5E" w:rsidP="00BB3A5E"/>
    <w:p w14:paraId="0BC61FB0" w14:textId="77777777" w:rsidR="00CD770F" w:rsidRDefault="00CD770F" w:rsidP="00CD770F">
      <w:pPr>
        <w:pStyle w:val="ListParagraph"/>
        <w:numPr>
          <w:ilvl w:val="0"/>
          <w:numId w:val="1"/>
        </w:numPr>
      </w:pPr>
      <w:r>
        <w:t>Notes for the Typesetter:</w:t>
      </w:r>
    </w:p>
    <w:p w14:paraId="1299C43A" w14:textId="77777777" w:rsidR="00EE5D66" w:rsidRPr="00EE5D66" w:rsidRDefault="00EE5D66" w:rsidP="00EE5D66">
      <w:pPr>
        <w:pStyle w:val="ListParagraph"/>
        <w:ind w:left="1080"/>
      </w:pPr>
    </w:p>
    <w:sectPr w:rsidR="00EE5D66" w:rsidRPr="00EE5D66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EEB4A0" w14:textId="77777777" w:rsidR="00491BFC" w:rsidRDefault="00491BFC" w:rsidP="0027468A">
      <w:pPr>
        <w:spacing w:after="0" w:line="240" w:lineRule="auto"/>
      </w:pPr>
      <w:r>
        <w:separator/>
      </w:r>
    </w:p>
  </w:endnote>
  <w:endnote w:type="continuationSeparator" w:id="0">
    <w:p w14:paraId="298A3809" w14:textId="77777777" w:rsidR="00491BFC" w:rsidRDefault="00491BFC" w:rsidP="002746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E62F76" w14:textId="77777777" w:rsidR="00491BFC" w:rsidRDefault="00491BFC" w:rsidP="0027468A">
      <w:pPr>
        <w:spacing w:after="0" w:line="240" w:lineRule="auto"/>
      </w:pPr>
      <w:r>
        <w:separator/>
      </w:r>
    </w:p>
  </w:footnote>
  <w:footnote w:type="continuationSeparator" w:id="0">
    <w:p w14:paraId="70ACE527" w14:textId="77777777" w:rsidR="00491BFC" w:rsidRDefault="00491BFC" w:rsidP="002746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473399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D3D22A9" w14:textId="69A03CF3" w:rsidR="0027468A" w:rsidRDefault="00D377F3" w:rsidP="00D377F3">
        <w:pPr>
          <w:pStyle w:val="Header"/>
          <w:tabs>
            <w:tab w:val="left" w:pos="3240"/>
          </w:tabs>
        </w:pPr>
        <w:r>
          <w:tab/>
        </w:r>
        <w:r>
          <w:tab/>
        </w:r>
        <w:r>
          <w:tab/>
        </w:r>
        <w:r w:rsidR="0027468A">
          <w:fldChar w:fldCharType="begin"/>
        </w:r>
        <w:r w:rsidR="0027468A">
          <w:instrText xml:space="preserve"> PAGE   \* MERGEFORMAT </w:instrText>
        </w:r>
        <w:r w:rsidR="0027468A">
          <w:fldChar w:fldCharType="separate"/>
        </w:r>
        <w:r w:rsidR="00B0642D">
          <w:rPr>
            <w:noProof/>
          </w:rPr>
          <w:t>3</w:t>
        </w:r>
        <w:r w:rsidR="0027468A">
          <w:rPr>
            <w:noProof/>
          </w:rPr>
          <w:fldChar w:fldCharType="end"/>
        </w:r>
      </w:p>
    </w:sdtContent>
  </w:sdt>
  <w:p w14:paraId="4DDBEF00" w14:textId="77777777" w:rsidR="0027468A" w:rsidRDefault="002746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17A7A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DC845D1"/>
    <w:multiLevelType w:val="hybridMultilevel"/>
    <w:tmpl w:val="08090021"/>
    <w:lvl w:ilvl="0" w:tplc="4CEC7352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7E144FA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 w:tplc="78C48D9E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8FFA052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E4006CEE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 w:tplc="4D46DDBC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 w:tplc="18BA175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 w:tplc="BE58BC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 w:tplc="15640DA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22EF561A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28E47840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 w15:restartNumberingAfterBreak="0">
    <w:nsid w:val="2BE53E85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35AD5C13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3B544A10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40845215"/>
    <w:multiLevelType w:val="hybridMultilevel"/>
    <w:tmpl w:val="D6FC04B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14F3976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42A16BEB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4D8101BF"/>
    <w:multiLevelType w:val="hybridMultilevel"/>
    <w:tmpl w:val="4CA845B2"/>
    <w:lvl w:ilvl="0" w:tplc="857EB84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D7E7D34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705E048A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77AB30B5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7D324A8F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7"/>
  </w:num>
  <w:num w:numId="2">
    <w:abstractNumId w:val="0"/>
  </w:num>
  <w:num w:numId="3">
    <w:abstractNumId w:val="13"/>
  </w:num>
  <w:num w:numId="4">
    <w:abstractNumId w:val="12"/>
  </w:num>
  <w:num w:numId="5">
    <w:abstractNumId w:val="3"/>
  </w:num>
  <w:num w:numId="6">
    <w:abstractNumId w:val="4"/>
  </w:num>
  <w:num w:numId="7">
    <w:abstractNumId w:val="8"/>
  </w:num>
  <w:num w:numId="8">
    <w:abstractNumId w:val="14"/>
  </w:num>
  <w:num w:numId="9">
    <w:abstractNumId w:val="2"/>
  </w:num>
  <w:num w:numId="10">
    <w:abstractNumId w:val="6"/>
  </w:num>
  <w:num w:numId="11">
    <w:abstractNumId w:val="9"/>
  </w:num>
  <w:num w:numId="12">
    <w:abstractNumId w:val="5"/>
  </w:num>
  <w:num w:numId="13">
    <w:abstractNumId w:val="11"/>
  </w:num>
  <w:num w:numId="14">
    <w:abstractNumId w:val="1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sTQwNzExM7A0NDFU0lEKTi0uzszPAykwrAUAlNIWDywAAAA="/>
  </w:docVars>
  <w:rsids>
    <w:rsidRoot w:val="00BF1320"/>
    <w:rsid w:val="00000E25"/>
    <w:rsid w:val="000702E5"/>
    <w:rsid w:val="00142F37"/>
    <w:rsid w:val="00171416"/>
    <w:rsid w:val="00200FF2"/>
    <w:rsid w:val="0027468A"/>
    <w:rsid w:val="003107FD"/>
    <w:rsid w:val="003829D5"/>
    <w:rsid w:val="003A3879"/>
    <w:rsid w:val="003A628A"/>
    <w:rsid w:val="00491BFC"/>
    <w:rsid w:val="004E3191"/>
    <w:rsid w:val="005A24C4"/>
    <w:rsid w:val="008C7356"/>
    <w:rsid w:val="0090460C"/>
    <w:rsid w:val="0094491E"/>
    <w:rsid w:val="0097341A"/>
    <w:rsid w:val="009A00D8"/>
    <w:rsid w:val="00B0642D"/>
    <w:rsid w:val="00B40C05"/>
    <w:rsid w:val="00BB3A5E"/>
    <w:rsid w:val="00BF1320"/>
    <w:rsid w:val="00CD770F"/>
    <w:rsid w:val="00D15264"/>
    <w:rsid w:val="00D377F3"/>
    <w:rsid w:val="00E11534"/>
    <w:rsid w:val="00E4732F"/>
    <w:rsid w:val="00E87971"/>
    <w:rsid w:val="00E959F8"/>
    <w:rsid w:val="00EE5D66"/>
    <w:rsid w:val="00FD4BE7"/>
    <w:rsid w:val="00FE3505"/>
    <w:rsid w:val="0BADE397"/>
    <w:rsid w:val="1164637B"/>
    <w:rsid w:val="15C6BA4E"/>
    <w:rsid w:val="24C8390E"/>
    <w:rsid w:val="27766F30"/>
    <w:rsid w:val="2F445915"/>
    <w:rsid w:val="35752F6F"/>
    <w:rsid w:val="391967CD"/>
    <w:rsid w:val="41E101FE"/>
    <w:rsid w:val="55DBE6AE"/>
    <w:rsid w:val="59851717"/>
    <w:rsid w:val="5BA2F1FB"/>
    <w:rsid w:val="6A1B061B"/>
    <w:rsid w:val="7102307E"/>
    <w:rsid w:val="711642F0"/>
    <w:rsid w:val="7940B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75243"/>
  <w15:chartTrackingRefBased/>
  <w15:docId w15:val="{B0B00126-8F7B-4236-AD0A-8E5BC2859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F13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13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F132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746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468A"/>
  </w:style>
  <w:style w:type="paragraph" w:styleId="Footer">
    <w:name w:val="footer"/>
    <w:basedOn w:val="Normal"/>
    <w:link w:val="FooterChar"/>
    <w:uiPriority w:val="99"/>
    <w:unhideWhenUsed/>
    <w:rsid w:val="002746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46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D159630F8F049A09E5D2656B27637" ma:contentTypeVersion="4" ma:contentTypeDescription="Create a new document." ma:contentTypeScope="" ma:versionID="d88f2077a4cfb931738907e7045b4adc">
  <xsd:schema xmlns:xsd="http://www.w3.org/2001/XMLSchema" xmlns:xs="http://www.w3.org/2001/XMLSchema" xmlns:p="http://schemas.microsoft.com/office/2006/metadata/properties" xmlns:ns2="bfa31ba1-3ee7-4f27-8a1d-abd5df92f72a" targetNamespace="http://schemas.microsoft.com/office/2006/metadata/properties" ma:root="true" ma:fieldsID="b8a9eceb356ab4df8176b49ca1064976" ns2:_="">
    <xsd:import namespace="bfa31ba1-3ee7-4f27-8a1d-abd5df92f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a31ba1-3ee7-4f27-8a1d-abd5df92f72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62E3F1-DBB0-4B69-B226-D1BA91DED1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D64DBFE-B99B-4F23-8626-7F52D2654E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fa31ba1-3ee7-4f27-8a1d-abd5df92f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6E72539-8B00-4B51-8C21-CEB5C90890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318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mbridge University Press</Company>
  <LinksUpToDate>false</LinksUpToDate>
  <CharactersWithSpaces>2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 Dogiama</dc:creator>
  <cp:keywords/>
  <dc:description/>
  <cp:lastModifiedBy>Sathiyamoorthi Haridass (Integra)</cp:lastModifiedBy>
  <cp:revision>24</cp:revision>
  <dcterms:created xsi:type="dcterms:W3CDTF">2018-07-25T10:27:00Z</dcterms:created>
  <dcterms:modified xsi:type="dcterms:W3CDTF">2024-07-01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D159630F8F049A09E5D2656B27637</vt:lpwstr>
  </property>
</Properties>
</file>